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3392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30b72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8fbbd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259f4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97c1856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925bbf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ad69bd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51e0896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13:12:00Z</dcterms:created>
  <dcterms:modified xsi:type="dcterms:W3CDTF">2022-03-19T13:12:00Z</dcterms:modified>
</cp:coreProperties>
</file>